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pPr w:leftFromText="180" w:rightFromText="180" w:vertAnchor="page" w:horzAnchor="margin" w:tblpXSpec="center" w:tblpY="766"/>
        <w:tblW w:w="10411" w:type="dxa"/>
        <w:tblLook w:val="04A0" w:firstRow="1" w:lastRow="0" w:firstColumn="1" w:lastColumn="0" w:noHBand="0" w:noVBand="1"/>
      </w:tblPr>
      <w:tblGrid>
        <w:gridCol w:w="1958"/>
        <w:gridCol w:w="1623"/>
        <w:gridCol w:w="1695"/>
        <w:gridCol w:w="1696"/>
        <w:gridCol w:w="1741"/>
        <w:gridCol w:w="1698"/>
      </w:tblGrid>
      <w:tr w:rsidR="00062627" w:rsidTr="00DE4C9F">
        <w:trPr>
          <w:trHeight w:val="558"/>
        </w:trPr>
        <w:tc>
          <w:tcPr>
            <w:tcW w:w="3581" w:type="dxa"/>
            <w:gridSpan w:val="2"/>
            <w:vMerge w:val="restart"/>
            <w:vAlign w:val="center"/>
          </w:tcPr>
          <w:p w:rsidR="00062627" w:rsidRDefault="00062627" w:rsidP="003153D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360315E">
                  <wp:extent cx="1695450" cy="769794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brightKorea_LogoSub1(RGB)소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7226" cy="77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30" w:type="dxa"/>
            <w:gridSpan w:val="4"/>
            <w:vAlign w:val="center"/>
          </w:tcPr>
          <w:p w:rsidR="00062627" w:rsidRPr="00861D48" w:rsidRDefault="00062627" w:rsidP="003153D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1D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erican Studies Program for English Teachers</w:t>
            </w:r>
          </w:p>
        </w:tc>
      </w:tr>
      <w:tr w:rsidR="00257B39" w:rsidTr="00DE4C9F">
        <w:trPr>
          <w:trHeight w:val="209"/>
        </w:trPr>
        <w:tc>
          <w:tcPr>
            <w:tcW w:w="3581" w:type="dxa"/>
            <w:gridSpan w:val="2"/>
            <w:vMerge/>
            <w:vAlign w:val="center"/>
          </w:tcPr>
          <w:p w:rsidR="00257B39" w:rsidRDefault="00257B39" w:rsidP="00315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:rsidR="00257B39" w:rsidRDefault="00062627" w:rsidP="003153D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Year</w:t>
            </w:r>
          </w:p>
        </w:tc>
        <w:tc>
          <w:tcPr>
            <w:tcW w:w="1696" w:type="dxa"/>
            <w:vAlign w:val="center"/>
          </w:tcPr>
          <w:p w:rsidR="00257B39" w:rsidRDefault="00062627" w:rsidP="003153D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 2021</w:t>
            </w:r>
          </w:p>
        </w:tc>
        <w:tc>
          <w:tcPr>
            <w:tcW w:w="1741" w:type="dxa"/>
            <w:vAlign w:val="center"/>
          </w:tcPr>
          <w:p w:rsidR="00257B39" w:rsidRDefault="00062627" w:rsidP="003153D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698" w:type="dxa"/>
            <w:vAlign w:val="center"/>
          </w:tcPr>
          <w:p w:rsidR="00257B39" w:rsidRDefault="00257B39" w:rsidP="00315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7B39" w:rsidTr="00DE4C9F">
        <w:trPr>
          <w:trHeight w:val="278"/>
        </w:trPr>
        <w:tc>
          <w:tcPr>
            <w:tcW w:w="1958" w:type="dxa"/>
            <w:vAlign w:val="center"/>
          </w:tcPr>
          <w:p w:rsidR="00257B39" w:rsidRDefault="00062627" w:rsidP="003153D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ion</w:t>
            </w:r>
          </w:p>
        </w:tc>
        <w:tc>
          <w:tcPr>
            <w:tcW w:w="8453" w:type="dxa"/>
            <w:gridSpan w:val="5"/>
            <w:vAlign w:val="center"/>
          </w:tcPr>
          <w:p w:rsidR="002D732A" w:rsidRDefault="00062627" w:rsidP="003153DB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2627">
              <w:rPr>
                <w:rFonts w:ascii="Times New Roman" w:hAnsi="Times New Roman" w:cs="Times New Roman"/>
                <w:sz w:val="24"/>
                <w:szCs w:val="24"/>
              </w:rPr>
              <w:t>Times New Roman</w:t>
            </w:r>
            <w:r w:rsidR="002C43C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2pt</w:t>
            </w:r>
          </w:p>
          <w:p w:rsidR="00CB341C" w:rsidRDefault="00CB341C" w:rsidP="003153DB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upload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in PDF Format.</w:t>
            </w:r>
          </w:p>
        </w:tc>
      </w:tr>
      <w:tr w:rsidR="00257B39" w:rsidTr="00DE4C9F">
        <w:trPr>
          <w:trHeight w:val="371"/>
        </w:trPr>
        <w:tc>
          <w:tcPr>
            <w:tcW w:w="1958" w:type="dxa"/>
            <w:vAlign w:val="center"/>
          </w:tcPr>
          <w:p w:rsidR="00257B39" w:rsidRDefault="00062627" w:rsidP="003153D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</w:t>
            </w:r>
          </w:p>
        </w:tc>
        <w:tc>
          <w:tcPr>
            <w:tcW w:w="8453" w:type="dxa"/>
            <w:gridSpan w:val="5"/>
            <w:vAlign w:val="center"/>
          </w:tcPr>
          <w:p w:rsidR="00257B39" w:rsidRDefault="00257B39" w:rsidP="003153DB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ment in English which describes the following points:</w:t>
            </w:r>
          </w:p>
          <w:p w:rsidR="00257B39" w:rsidRDefault="00257B39" w:rsidP="003153DB">
            <w:pPr>
              <w:pStyle w:val="a4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y you would like to participate in this program.</w:t>
            </w:r>
          </w:p>
          <w:p w:rsidR="00257B39" w:rsidRPr="00257B39" w:rsidRDefault="00257B39" w:rsidP="003153DB">
            <w:pPr>
              <w:pStyle w:val="a4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components of your current and future teaching can be enhanced by participation in thi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ogram.</w:t>
            </w:r>
            <w:proofErr w:type="gramEnd"/>
          </w:p>
        </w:tc>
      </w:tr>
    </w:tbl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sectPr w:rsidR="002C43C7" w:rsidSect="00DE4C9F">
      <w:pgSz w:w="11907" w:h="16840" w:code="9"/>
      <w:pgMar w:top="1440" w:right="1440" w:bottom="1440" w:left="1440" w:header="720" w:footer="720" w:gutter="0"/>
      <w:pgBorders w:offsetFrom="page">
        <w:top w:val="single" w:sz="12" w:space="24" w:color="000099"/>
        <w:left w:val="single" w:sz="12" w:space="24" w:color="000099"/>
        <w:bottom w:val="single" w:sz="12" w:space="24" w:color="000099"/>
        <w:right w:val="single" w:sz="12" w:space="24" w:color="0000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74E0" w:rsidRDefault="00F574E0" w:rsidP="00CB341C">
      <w:pPr>
        <w:spacing w:after="0" w:line="240" w:lineRule="auto"/>
      </w:pPr>
      <w:r>
        <w:separator/>
      </w:r>
    </w:p>
  </w:endnote>
  <w:endnote w:type="continuationSeparator" w:id="0">
    <w:p w:rsidR="00F574E0" w:rsidRDefault="00F574E0" w:rsidP="00CB3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74E0" w:rsidRDefault="00F574E0" w:rsidP="00CB341C">
      <w:pPr>
        <w:spacing w:after="0" w:line="240" w:lineRule="auto"/>
      </w:pPr>
      <w:r>
        <w:separator/>
      </w:r>
    </w:p>
  </w:footnote>
  <w:footnote w:type="continuationSeparator" w:id="0">
    <w:p w:rsidR="00F574E0" w:rsidRDefault="00F574E0" w:rsidP="00CB34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E02882"/>
    <w:multiLevelType w:val="hybridMultilevel"/>
    <w:tmpl w:val="61661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TAzsDCwsLAwMjZX0lEKTi0uzszPAykwrAUA2/Qn0CwAAAA="/>
  </w:docVars>
  <w:rsids>
    <w:rsidRoot w:val="00590D42"/>
    <w:rsid w:val="00062627"/>
    <w:rsid w:val="00216D88"/>
    <w:rsid w:val="00220566"/>
    <w:rsid w:val="00257B39"/>
    <w:rsid w:val="002C43C7"/>
    <w:rsid w:val="002D732A"/>
    <w:rsid w:val="003153DB"/>
    <w:rsid w:val="00590D42"/>
    <w:rsid w:val="00676879"/>
    <w:rsid w:val="008048DE"/>
    <w:rsid w:val="00861D48"/>
    <w:rsid w:val="00A60473"/>
    <w:rsid w:val="00CB341C"/>
    <w:rsid w:val="00D5744E"/>
    <w:rsid w:val="00DE4C9F"/>
    <w:rsid w:val="00E27BCB"/>
    <w:rsid w:val="00F5545B"/>
    <w:rsid w:val="00F57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B0E711"/>
  <w15:chartTrackingRefBased/>
  <w15:docId w15:val="{D3901B68-9C56-44DF-8A56-D724C44D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D732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57B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57B39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B341C"/>
    <w:pPr>
      <w:tabs>
        <w:tab w:val="center" w:pos="4680"/>
        <w:tab w:val="right" w:pos="9360"/>
      </w:tabs>
      <w:spacing w:line="240" w:lineRule="auto"/>
    </w:pPr>
  </w:style>
  <w:style w:type="character" w:customStyle="1" w:styleId="Char">
    <w:name w:val="머리글 Char"/>
    <w:basedOn w:val="a0"/>
    <w:link w:val="a5"/>
    <w:uiPriority w:val="99"/>
    <w:rsid w:val="00CB341C"/>
  </w:style>
  <w:style w:type="paragraph" w:styleId="a6">
    <w:name w:val="footer"/>
    <w:basedOn w:val="a"/>
    <w:link w:val="Char0"/>
    <w:uiPriority w:val="99"/>
    <w:unhideWhenUsed/>
    <w:rsid w:val="00CB341C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바닥글 Char"/>
    <w:basedOn w:val="a0"/>
    <w:link w:val="a6"/>
    <w:uiPriority w:val="99"/>
    <w:rsid w:val="00CB3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merican Studies Program_Essay">
      <a:majorFont>
        <a:latin typeface="Times New Roman"/>
        <a:ea typeface="맑은 고딕"/>
        <a:cs typeface=""/>
      </a:majorFont>
      <a:minorFont>
        <a:latin typeface="Times New Roman"/>
        <a:ea typeface="맑은 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1124B-82F2-44A4-A6FC-2697B012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4107</dc:creator>
  <cp:keywords/>
  <dc:description/>
  <cp:lastModifiedBy>m4107</cp:lastModifiedBy>
  <cp:revision>8</cp:revision>
  <cp:lastPrinted>2020-06-03T07:01:00Z</cp:lastPrinted>
  <dcterms:created xsi:type="dcterms:W3CDTF">2020-06-02T06:42:00Z</dcterms:created>
  <dcterms:modified xsi:type="dcterms:W3CDTF">2020-06-03T08:19:00Z</dcterms:modified>
</cp:coreProperties>
</file>